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5236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Łucja Łojsz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 Podsiadły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